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KDIGO AKI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NA; AIC = NA; BIC = NA; Deviance = 309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21:17Z</dcterms:created>
  <dcterms:modified xsi:type="dcterms:W3CDTF">2024-02-14T04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